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6058EE" w14:textId="77777777" w:rsidR="00D47578" w:rsidRPr="00AF66AE" w:rsidRDefault="00D47578">
      <w:pPr>
        <w:rPr>
          <w:rFonts w:asciiTheme="majorHAnsi" w:hAnsiTheme="majorHAnsi" w:cstheme="minorHAnsi"/>
          <w:sz w:val="20"/>
          <w:szCs w:val="20"/>
        </w:rPr>
        <w:sectPr w:rsidR="00D47578" w:rsidRPr="00AF66AE" w:rsidSect="00175E31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9" w:h="16834" w:code="9"/>
          <w:pgMar w:top="1440" w:right="1152" w:bottom="1440" w:left="1440" w:header="720" w:footer="720" w:gutter="0"/>
          <w:cols w:num="4" w:space="720"/>
          <w:docGrid w:linePitch="360"/>
        </w:sectPr>
      </w:pPr>
      <w:bookmarkStart w:id="0" w:name="_GoBack"/>
      <w:bookmarkEnd w:id="0"/>
    </w:p>
    <w:p w14:paraId="29640FE1" w14:textId="57B21079" w:rsidR="00CF414F" w:rsidRPr="003D3C07" w:rsidRDefault="003D3C07" w:rsidP="003D3C07">
      <w:pPr>
        <w:pStyle w:val="NoSpacing"/>
        <w:ind w:left="5760"/>
        <w:rPr>
          <w:rFonts w:asciiTheme="majorHAnsi" w:hAnsiTheme="majorHAnsi" w:cstheme="minorHAnsi"/>
          <w:b/>
          <w:bCs/>
        </w:rPr>
      </w:pPr>
      <w:r w:rsidRPr="003D3C07">
        <w:rPr>
          <w:rFonts w:asciiTheme="majorHAnsi" w:hAnsiTheme="majorHAnsi" w:cstheme="minorHAnsi"/>
          <w:b/>
          <w:bCs/>
        </w:rPr>
        <w:lastRenderedPageBreak/>
        <w:t>DATE:</w:t>
      </w:r>
      <w:r w:rsidRPr="003D3C07">
        <w:rPr>
          <w:rFonts w:asciiTheme="majorHAnsi" w:hAnsiTheme="majorHAnsi" w:cstheme="minorHAnsi"/>
          <w:b/>
          <w:bCs/>
        </w:rPr>
        <w:tab/>
        <w:t>______________________________</w:t>
      </w:r>
    </w:p>
    <w:p w14:paraId="47B0E5F0" w14:textId="0B178BFF" w:rsidR="003D3C07" w:rsidRDefault="003D3C07" w:rsidP="003D3C07">
      <w:pPr>
        <w:pStyle w:val="NoSpacing"/>
        <w:ind w:left="5760"/>
        <w:rPr>
          <w:rFonts w:asciiTheme="majorHAnsi" w:hAnsiTheme="majorHAnsi" w:cstheme="minorHAnsi"/>
          <w:sz w:val="20"/>
          <w:szCs w:val="20"/>
        </w:rPr>
      </w:pPr>
      <w:r w:rsidRPr="003D3C07">
        <w:rPr>
          <w:rFonts w:asciiTheme="majorHAnsi" w:hAnsiTheme="majorHAnsi" w:cstheme="minorHAnsi"/>
          <w:b/>
          <w:bCs/>
        </w:rPr>
        <w:t>TIME:</w:t>
      </w:r>
      <w:r w:rsidRPr="003D3C07">
        <w:rPr>
          <w:rFonts w:asciiTheme="majorHAnsi" w:hAnsiTheme="majorHAnsi" w:cstheme="minorHAnsi"/>
          <w:b/>
          <w:bCs/>
        </w:rPr>
        <w:tab/>
        <w:t>______________________________</w:t>
      </w:r>
    </w:p>
    <w:p w14:paraId="11DD3BC1" w14:textId="6F4A0C0A" w:rsidR="003D3C07" w:rsidRDefault="003D3C07" w:rsidP="00A82542">
      <w:pPr>
        <w:pStyle w:val="NoSpacing"/>
        <w:rPr>
          <w:rFonts w:asciiTheme="majorHAnsi" w:hAnsiTheme="majorHAnsi" w:cstheme="minorHAnsi"/>
          <w:sz w:val="20"/>
          <w:szCs w:val="20"/>
        </w:rPr>
      </w:pPr>
    </w:p>
    <w:tbl>
      <w:tblPr>
        <w:tblW w:w="9545" w:type="dxa"/>
        <w:tblLook w:val="04A0" w:firstRow="1" w:lastRow="0" w:firstColumn="1" w:lastColumn="0" w:noHBand="0" w:noVBand="1"/>
      </w:tblPr>
      <w:tblGrid>
        <w:gridCol w:w="7412"/>
        <w:gridCol w:w="438"/>
        <w:gridCol w:w="439"/>
        <w:gridCol w:w="627"/>
        <w:gridCol w:w="629"/>
      </w:tblGrid>
      <w:tr w:rsidR="003D3C07" w:rsidRPr="003D3C07" w14:paraId="27AD71D4" w14:textId="77777777" w:rsidTr="003D3C07">
        <w:trPr>
          <w:trHeight w:val="313"/>
        </w:trPr>
        <w:tc>
          <w:tcPr>
            <w:tcW w:w="9545" w:type="dxa"/>
            <w:gridSpan w:val="5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ADEFD70" w14:textId="77777777" w:rsidR="003D3C07" w:rsidRPr="003D3C07" w:rsidRDefault="003D3C07" w:rsidP="003D3C07">
            <w:pPr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Company Name:</w:t>
            </w:r>
          </w:p>
        </w:tc>
      </w:tr>
      <w:tr w:rsidR="003D3C07" w:rsidRPr="003D3C07" w14:paraId="197AE460" w14:textId="77777777" w:rsidTr="003D3C07">
        <w:trPr>
          <w:trHeight w:val="313"/>
        </w:trPr>
        <w:tc>
          <w:tcPr>
            <w:tcW w:w="95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3F49813" w14:textId="77777777" w:rsidR="003D3C07" w:rsidRPr="003D3C07" w:rsidRDefault="003D3C07" w:rsidP="003D3C07">
            <w:pPr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Company Address:</w:t>
            </w:r>
          </w:p>
        </w:tc>
      </w:tr>
      <w:tr w:rsidR="003D3C07" w:rsidRPr="003D3C07" w14:paraId="5305F959" w14:textId="77777777" w:rsidTr="003D3C07">
        <w:trPr>
          <w:trHeight w:val="313"/>
        </w:trPr>
        <w:tc>
          <w:tcPr>
            <w:tcW w:w="95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A97F7B1" w14:textId="77777777" w:rsidR="003D3C07" w:rsidRPr="003D3C07" w:rsidRDefault="003D3C07" w:rsidP="003D3C07">
            <w:pPr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Company Representative:</w:t>
            </w:r>
          </w:p>
        </w:tc>
      </w:tr>
      <w:tr w:rsidR="003D3C07" w:rsidRPr="003D3C07" w14:paraId="3578E374" w14:textId="77777777" w:rsidTr="003D3C07">
        <w:trPr>
          <w:trHeight w:val="313"/>
        </w:trPr>
        <w:tc>
          <w:tcPr>
            <w:tcW w:w="95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73BA014" w14:textId="77777777" w:rsidR="003D3C07" w:rsidRPr="003D3C07" w:rsidRDefault="003D3C07" w:rsidP="003D3C07">
            <w:pPr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Contact No:</w:t>
            </w:r>
          </w:p>
        </w:tc>
      </w:tr>
      <w:tr w:rsidR="003D3C07" w:rsidRPr="003D3C07" w14:paraId="066087AD" w14:textId="77777777" w:rsidTr="003D3C07">
        <w:trPr>
          <w:trHeight w:val="313"/>
        </w:trPr>
        <w:tc>
          <w:tcPr>
            <w:tcW w:w="95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9BA97DA" w14:textId="77777777" w:rsidR="003D3C07" w:rsidRPr="003D3C07" w:rsidRDefault="003D3C07" w:rsidP="003D3C07">
            <w:pPr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Quantity:                                                     Invoice No:                                                     Value:</w:t>
            </w:r>
          </w:p>
        </w:tc>
      </w:tr>
      <w:tr w:rsidR="003D3C07" w:rsidRPr="003D3C07" w14:paraId="319E691A" w14:textId="77777777" w:rsidTr="003D3C07">
        <w:trPr>
          <w:trHeight w:val="313"/>
        </w:trPr>
        <w:tc>
          <w:tcPr>
            <w:tcW w:w="95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041A687" w14:textId="77777777" w:rsidR="003D3C07" w:rsidRPr="003D3C07" w:rsidRDefault="003D3C07" w:rsidP="003D3C07">
            <w:pPr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Date of Shipment:</w:t>
            </w:r>
          </w:p>
        </w:tc>
      </w:tr>
      <w:tr w:rsidR="003D3C07" w:rsidRPr="003D3C07" w14:paraId="2BA35F3F" w14:textId="77777777" w:rsidTr="003D3C07">
        <w:trPr>
          <w:trHeight w:val="313"/>
        </w:trPr>
        <w:tc>
          <w:tcPr>
            <w:tcW w:w="95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532DF0B" w14:textId="77777777" w:rsidR="003D3C07" w:rsidRPr="003D3C07" w:rsidRDefault="003D3C07" w:rsidP="003D3C07">
            <w:pPr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Country of Destination:</w:t>
            </w:r>
          </w:p>
        </w:tc>
      </w:tr>
      <w:tr w:rsidR="003D3C07" w:rsidRPr="003D3C07" w14:paraId="7FD1CAD4" w14:textId="77777777" w:rsidTr="003D3C07">
        <w:trPr>
          <w:trHeight w:val="313"/>
        </w:trPr>
        <w:tc>
          <w:tcPr>
            <w:tcW w:w="95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589BAD8" w14:textId="77777777" w:rsidR="003D3C07" w:rsidRPr="003D3C07" w:rsidRDefault="003D3C07" w:rsidP="003D3C07">
            <w:pPr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Name of Consignee:</w:t>
            </w:r>
          </w:p>
        </w:tc>
      </w:tr>
      <w:tr w:rsidR="003D3C07" w:rsidRPr="003D3C07" w14:paraId="13C69D37" w14:textId="77777777" w:rsidTr="003D3C07">
        <w:trPr>
          <w:trHeight w:val="313"/>
        </w:trPr>
        <w:tc>
          <w:tcPr>
            <w:tcW w:w="95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E5F2978" w14:textId="77777777" w:rsidR="003D3C07" w:rsidRPr="003D3C07" w:rsidRDefault="003D3C07" w:rsidP="003D3C07">
            <w:pPr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Address of Consignee:</w:t>
            </w:r>
          </w:p>
        </w:tc>
      </w:tr>
      <w:tr w:rsidR="003D3C07" w:rsidRPr="003D3C07" w14:paraId="590C8FAB" w14:textId="77777777" w:rsidTr="003D3C07">
        <w:trPr>
          <w:trHeight w:val="313"/>
        </w:trPr>
        <w:tc>
          <w:tcPr>
            <w:tcW w:w="95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589F86F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</w:tr>
      <w:tr w:rsidR="003D3C07" w:rsidRPr="003D3C07" w14:paraId="5FC3B0D8" w14:textId="77777777" w:rsidTr="003D3C07">
        <w:trPr>
          <w:trHeight w:val="313"/>
        </w:trPr>
        <w:tc>
          <w:tcPr>
            <w:tcW w:w="7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068B0" w14:textId="77777777" w:rsidR="003D3C07" w:rsidRPr="003D3C07" w:rsidRDefault="003D3C07" w:rsidP="003D3C07">
            <w:pPr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Type of Application:</w:t>
            </w:r>
          </w:p>
        </w:tc>
        <w:tc>
          <w:tcPr>
            <w:tcW w:w="8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D126A" w14:textId="77777777" w:rsidR="003D3C07" w:rsidRPr="003D3C07" w:rsidRDefault="003D3C07" w:rsidP="003D3C07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New         ( )</w:t>
            </w:r>
          </w:p>
        </w:tc>
        <w:tc>
          <w:tcPr>
            <w:tcW w:w="12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7E82441" w14:textId="0998A541" w:rsidR="003D3C07" w:rsidRPr="003D3C07" w:rsidRDefault="003D3C07" w:rsidP="003D3C07">
            <w:pPr>
              <w:jc w:val="center"/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Amend          ( )</w:t>
            </w:r>
          </w:p>
        </w:tc>
      </w:tr>
      <w:tr w:rsidR="003D3C07" w:rsidRPr="003D3C07" w14:paraId="25A361F9" w14:textId="77777777" w:rsidTr="003D3C07">
        <w:trPr>
          <w:trHeight w:val="313"/>
        </w:trPr>
        <w:tc>
          <w:tcPr>
            <w:tcW w:w="7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44980" w14:textId="77777777" w:rsidR="003D3C07" w:rsidRPr="003D3C07" w:rsidRDefault="003D3C07" w:rsidP="003D3C07">
            <w:pPr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Type of Commodity: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49715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4C38A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E66D6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4C1A8C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</w:tr>
      <w:tr w:rsidR="003D3C07" w:rsidRPr="003D3C07" w14:paraId="196344C0" w14:textId="77777777" w:rsidTr="003D3C07">
        <w:trPr>
          <w:trHeight w:val="313"/>
        </w:trPr>
        <w:tc>
          <w:tcPr>
            <w:tcW w:w="7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263B4" w14:textId="77777777" w:rsidR="003D3C07" w:rsidRPr="003D3C07" w:rsidRDefault="003D3C07" w:rsidP="003D3C07">
            <w:pPr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Fishes: ( )     Crustaceans: ( )      Mollusks: ( )     Invertebrates: ( 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7A67C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AE8CB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1966C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24B5E8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</w:tr>
      <w:tr w:rsidR="003D3C07" w:rsidRPr="003D3C07" w14:paraId="46634BE7" w14:textId="77777777" w:rsidTr="003D3C07">
        <w:trPr>
          <w:trHeight w:val="313"/>
        </w:trPr>
        <w:tc>
          <w:tcPr>
            <w:tcW w:w="7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12776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385B4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D07D5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24E1F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ABC9A3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</w:tr>
      <w:tr w:rsidR="003D3C07" w:rsidRPr="003D3C07" w14:paraId="6E6D554D" w14:textId="77777777" w:rsidTr="003D3C07">
        <w:trPr>
          <w:trHeight w:val="313"/>
        </w:trPr>
        <w:tc>
          <w:tcPr>
            <w:tcW w:w="7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3C704" w14:textId="77777777" w:rsidR="003D3C07" w:rsidRPr="003D3C07" w:rsidRDefault="003D3C07" w:rsidP="003D3C07">
            <w:pPr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Attached Requirements: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6C617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A0778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D5963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DB2028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</w:tr>
      <w:tr w:rsidR="003D3C07" w:rsidRPr="003D3C07" w14:paraId="20911A12" w14:textId="77777777" w:rsidTr="003D3C07">
        <w:trPr>
          <w:trHeight w:val="313"/>
        </w:trPr>
        <w:tc>
          <w:tcPr>
            <w:tcW w:w="7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E62B5" w14:textId="75F06989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( ) Request Fo</w:t>
            </w:r>
            <w:r w:rsidR="00B92914">
              <w:rPr>
                <w:rFonts w:ascii="Cambria" w:hAnsi="Cambria" w:cs="Calibri"/>
                <w:color w:val="000000"/>
                <w:sz w:val="22"/>
                <w:szCs w:val="22"/>
              </w:rPr>
              <w:t>r</w:t>
            </w: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 xml:space="preserve">m ( ) Actual Invoice ( ) Certification 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D9DC8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AEE61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7C84B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9BC2E9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</w:tr>
      <w:tr w:rsidR="003D3C07" w:rsidRPr="003D3C07" w14:paraId="7D20273B" w14:textId="77777777" w:rsidTr="003D3C07">
        <w:trPr>
          <w:trHeight w:val="313"/>
        </w:trPr>
        <w:tc>
          <w:tcPr>
            <w:tcW w:w="7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1EB91" w14:textId="4E1EAB26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 xml:space="preserve">( ) Amendment Letter ( if amend ) ( ) HC Original Copy 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7215F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8118D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63879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214350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</w:tr>
      <w:tr w:rsidR="003D3C07" w:rsidRPr="003D3C07" w14:paraId="32B31D4C" w14:textId="77777777" w:rsidTr="003D3C07">
        <w:trPr>
          <w:trHeight w:val="313"/>
        </w:trPr>
        <w:tc>
          <w:tcPr>
            <w:tcW w:w="7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DF419" w14:textId="1E31C21C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(If Amend) ( ) Laboratory Analysis (if needed) (Authorization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A520D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A96EF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D4357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9D2578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</w:tr>
      <w:tr w:rsidR="003D3C07" w:rsidRPr="003D3C07" w14:paraId="60BA0449" w14:textId="77777777" w:rsidTr="003D3C07">
        <w:trPr>
          <w:trHeight w:val="313"/>
        </w:trPr>
        <w:tc>
          <w:tcPr>
            <w:tcW w:w="7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7C900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6B70E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95474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99ABD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323221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</w:tr>
      <w:tr w:rsidR="003D3C07" w:rsidRPr="003D3C07" w14:paraId="278127D6" w14:textId="77777777" w:rsidTr="003D3C07">
        <w:trPr>
          <w:trHeight w:val="313"/>
        </w:trPr>
        <w:tc>
          <w:tcPr>
            <w:tcW w:w="7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35EBA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5E93A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11FE1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0AAFD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3CAB36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</w:tr>
      <w:tr w:rsidR="003D3C07" w:rsidRPr="003D3C07" w14:paraId="774626C4" w14:textId="77777777" w:rsidTr="003D3C07">
        <w:trPr>
          <w:trHeight w:val="313"/>
        </w:trPr>
        <w:tc>
          <w:tcPr>
            <w:tcW w:w="7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201E7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FC77F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51F09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49C8C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B67F7F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</w:tr>
      <w:tr w:rsidR="003D3C07" w:rsidRPr="003D3C07" w14:paraId="0C0D93EE" w14:textId="77777777" w:rsidTr="003D3C07">
        <w:trPr>
          <w:trHeight w:val="329"/>
        </w:trPr>
        <w:tc>
          <w:tcPr>
            <w:tcW w:w="95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94A222A" w14:textId="1453B46C" w:rsidR="003D3C07" w:rsidRPr="003D3C07" w:rsidRDefault="003D3C07" w:rsidP="003D3C07">
            <w:pPr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Signature of Rep:           Asse</w:t>
            </w:r>
            <w:r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s</w:t>
            </w: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>sed by:                  Prepared by:                    Released by:</w:t>
            </w:r>
            <w:r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 xml:space="preserve">            </w:t>
            </w:r>
            <w:r w:rsidRPr="003D3C07">
              <w:rPr>
                <w:rFonts w:ascii="Cambria" w:hAnsi="Cambria" w:cs="Calibri"/>
                <w:b/>
                <w:bCs/>
                <w:color w:val="000000"/>
                <w:sz w:val="22"/>
                <w:szCs w:val="22"/>
              </w:rPr>
              <w:t xml:space="preserve">Date   </w:t>
            </w:r>
          </w:p>
        </w:tc>
      </w:tr>
      <w:tr w:rsidR="003D3C07" w:rsidRPr="003D3C07" w14:paraId="5FC8E18F" w14:textId="77777777" w:rsidTr="00BF5D8A">
        <w:trPr>
          <w:trHeight w:val="313"/>
        </w:trPr>
        <w:tc>
          <w:tcPr>
            <w:tcW w:w="8289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0CA1B" w14:textId="0F7C4979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</w:p>
        </w:tc>
        <w:tc>
          <w:tcPr>
            <w:tcW w:w="12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365789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</w:tr>
      <w:tr w:rsidR="003D3C07" w:rsidRPr="003D3C07" w14:paraId="59BD99EC" w14:textId="77777777" w:rsidTr="00716B37">
        <w:trPr>
          <w:trHeight w:val="329"/>
        </w:trPr>
        <w:tc>
          <w:tcPr>
            <w:tcW w:w="8289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ABCD4" w14:textId="51BC3A1F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</w:p>
        </w:tc>
        <w:tc>
          <w:tcPr>
            <w:tcW w:w="1256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86AF173" w14:textId="77777777" w:rsidR="003D3C07" w:rsidRPr="003D3C07" w:rsidRDefault="003D3C07" w:rsidP="003D3C07">
            <w:pPr>
              <w:rPr>
                <w:rFonts w:ascii="Cambria" w:hAnsi="Cambria" w:cs="Calibri"/>
                <w:color w:val="000000"/>
                <w:sz w:val="22"/>
                <w:szCs w:val="22"/>
              </w:rPr>
            </w:pPr>
            <w:r w:rsidRPr="003D3C07">
              <w:rPr>
                <w:rFonts w:ascii="Cambria" w:hAnsi="Cambria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06BCDA95" w14:textId="47333D37" w:rsidR="003D3C07" w:rsidRDefault="003D3C07" w:rsidP="00A82542">
      <w:pPr>
        <w:pStyle w:val="NoSpacing"/>
        <w:rPr>
          <w:rFonts w:asciiTheme="majorHAnsi" w:hAnsiTheme="majorHAnsi" w:cstheme="minorHAnsi"/>
          <w:sz w:val="20"/>
          <w:szCs w:val="20"/>
        </w:rPr>
      </w:pPr>
    </w:p>
    <w:p w14:paraId="13C03582" w14:textId="4FD17D7D" w:rsidR="00B51705" w:rsidRPr="00B51705" w:rsidRDefault="00B51705" w:rsidP="00B51705"/>
    <w:p w14:paraId="32C80645" w14:textId="3EA54116" w:rsidR="00B51705" w:rsidRPr="00B51705" w:rsidRDefault="00B51705" w:rsidP="00B51705"/>
    <w:p w14:paraId="64BEAF6C" w14:textId="025CB88D" w:rsidR="00B51705" w:rsidRPr="00B51705" w:rsidRDefault="00B51705" w:rsidP="00B51705"/>
    <w:p w14:paraId="3A20A56E" w14:textId="11774D40" w:rsidR="00B51705" w:rsidRPr="00B51705" w:rsidRDefault="00B51705" w:rsidP="00B51705"/>
    <w:p w14:paraId="28DB4407" w14:textId="7ECD87B9" w:rsidR="00B51705" w:rsidRPr="00B51705" w:rsidRDefault="00B51705" w:rsidP="00B51705"/>
    <w:p w14:paraId="2DDCB37A" w14:textId="06DE1F1F" w:rsidR="00B51705" w:rsidRPr="00B51705" w:rsidRDefault="00B51705" w:rsidP="00B51705"/>
    <w:p w14:paraId="125CACE6" w14:textId="0861B5B8" w:rsidR="00B51705" w:rsidRPr="00B51705" w:rsidRDefault="00B51705" w:rsidP="00B51705"/>
    <w:p w14:paraId="2785163B" w14:textId="37B2ACBA" w:rsidR="00B51705" w:rsidRPr="00B51705" w:rsidRDefault="00B51705" w:rsidP="00B51705"/>
    <w:p w14:paraId="5C99267F" w14:textId="7A66C88D" w:rsidR="00B51705" w:rsidRDefault="00B51705" w:rsidP="00B51705">
      <w:pPr>
        <w:rPr>
          <w:rFonts w:asciiTheme="majorHAnsi" w:eastAsiaTheme="minorHAnsi" w:hAnsiTheme="majorHAnsi" w:cstheme="minorHAnsi"/>
          <w:sz w:val="20"/>
          <w:szCs w:val="20"/>
        </w:rPr>
      </w:pPr>
    </w:p>
    <w:p w14:paraId="5428B113" w14:textId="381DF673" w:rsidR="00B51705" w:rsidRPr="00B51705" w:rsidRDefault="00B51705" w:rsidP="00B51705">
      <w:pPr>
        <w:tabs>
          <w:tab w:val="left" w:pos="8506"/>
        </w:tabs>
      </w:pPr>
      <w:r>
        <w:tab/>
      </w:r>
    </w:p>
    <w:sectPr w:rsidR="00B51705" w:rsidRPr="00B51705" w:rsidSect="00A82542">
      <w:type w:val="continuous"/>
      <w:pgSz w:w="11909" w:h="16834" w:code="9"/>
      <w:pgMar w:top="1440" w:right="1199" w:bottom="1714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539ECA" w14:textId="77777777" w:rsidR="00C43D89" w:rsidRDefault="00C43D89" w:rsidP="001C28CC">
      <w:r>
        <w:separator/>
      </w:r>
    </w:p>
  </w:endnote>
  <w:endnote w:type="continuationSeparator" w:id="0">
    <w:p w14:paraId="70681E43" w14:textId="77777777" w:rsidR="00C43D89" w:rsidRDefault="00C43D89" w:rsidP="001C28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802400" w14:textId="77777777" w:rsidR="00D9225A" w:rsidRDefault="00D9225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018137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5868A01" w14:textId="38D4D7C2" w:rsidR="00AF66AE" w:rsidRDefault="004E268A" w:rsidP="00AF66AE">
        <w:pPr>
          <w:pStyle w:val="Footer"/>
          <w:pBdr>
            <w:top w:val="single" w:sz="4" w:space="1" w:color="D9D9D9" w:themeColor="background1" w:themeShade="D9"/>
          </w:pBdr>
        </w:pPr>
        <w:r>
          <w:rPr>
            <w:noProof/>
            <w:lang w:val="en-CA" w:eastAsia="en-CA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4A10F4E8" wp14:editId="3E4359B2">
                  <wp:simplePos x="0" y="0"/>
                  <wp:positionH relativeFrom="margin">
                    <wp:posOffset>19050</wp:posOffset>
                  </wp:positionH>
                  <wp:positionV relativeFrom="paragraph">
                    <wp:posOffset>-55880</wp:posOffset>
                  </wp:positionV>
                  <wp:extent cx="6019800" cy="12700"/>
                  <wp:effectExtent l="19050" t="19050" r="0" b="6350"/>
                  <wp:wrapNone/>
                  <wp:docPr id="3" name="Straight Connector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 flipV="1">
                            <a:off x="0" y="0"/>
                            <a:ext cx="6019800" cy="12700"/>
                          </a:xfrm>
                          <a:prstGeom prst="line">
                            <a:avLst/>
                          </a:prstGeom>
                          <a:noFill/>
                          <a:ln w="38100" cap="flat" cmpd="dbl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line w14:anchorId="7DAA9512" id="Straight Connector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5pt,-4.4pt" to="475.5pt,-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" strokecolor="windowText" strokeweight="3pt">
                  <v:stroke linestyle="thinThin" joinstyle="miter"/>
                  <o:lock v:ext="edit" shapetype="f"/>
                  <w10:wrap anchorx="margin"/>
                </v:line>
              </w:pict>
            </mc:Fallback>
          </mc:AlternateContent>
        </w:r>
        <w:r w:rsidR="00AF66AE">
          <w:t xml:space="preserve"> </w:t>
        </w:r>
      </w:p>
      <w:p w14:paraId="45693E27" w14:textId="0667ED2D" w:rsidR="00AF66AE" w:rsidRPr="001B1D35" w:rsidRDefault="00AF66AE" w:rsidP="00AF66A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 w:rsidRPr="008576B7">
          <w:rPr>
            <w:sz w:val="18"/>
            <w:szCs w:val="18"/>
          </w:rPr>
          <w:t xml:space="preserve">                   </w:t>
        </w:r>
        <w:r w:rsidRPr="008576B7">
          <w:rPr>
            <w:color w:val="7F7F7F" w:themeColor="background1" w:themeShade="7F"/>
            <w:spacing w:val="60"/>
            <w:sz w:val="18"/>
            <w:szCs w:val="18"/>
          </w:rPr>
          <w:t xml:space="preserve">                               </w:t>
        </w:r>
        <w:r w:rsidR="00CF5A28">
          <w:rPr>
            <w:color w:val="7F7F7F" w:themeColor="background1" w:themeShade="7F"/>
            <w:spacing w:val="60"/>
            <w:sz w:val="18"/>
            <w:szCs w:val="18"/>
          </w:rPr>
          <w:tab/>
        </w:r>
        <w:r w:rsidR="00454576">
          <w:rPr>
            <w:color w:val="7F7F7F" w:themeColor="background1" w:themeShade="7F"/>
            <w:spacing w:val="60"/>
            <w:sz w:val="18"/>
            <w:szCs w:val="18"/>
          </w:rPr>
          <w:t xml:space="preserve">          </w:t>
        </w:r>
        <w:r w:rsidRPr="008576B7">
          <w:rPr>
            <w:rFonts w:ascii="Cambria" w:hAnsi="Cambria"/>
            <w:b/>
            <w:sz w:val="18"/>
            <w:szCs w:val="18"/>
            <w:lang w:val="en-SG"/>
          </w:rPr>
          <w:t xml:space="preserve">Control No.: </w:t>
        </w:r>
        <w:r w:rsidR="00CF5A28">
          <w:rPr>
            <w:rFonts w:ascii="Cambria" w:hAnsi="Cambria" w:cs="Arial"/>
            <w:sz w:val="18"/>
            <w:szCs w:val="18"/>
          </w:rPr>
          <w:t>HCLTF20____</w:t>
        </w:r>
        <w:r w:rsidR="00CF5A28" w:rsidRPr="008576B7">
          <w:rPr>
            <w:rFonts w:ascii="Cambria" w:hAnsi="Cambria" w:cs="Arial"/>
            <w:sz w:val="18"/>
            <w:szCs w:val="18"/>
            <w:lang w:eastAsia="en-PH"/>
          </w:rPr>
          <w:t>-</w:t>
        </w:r>
        <w:r w:rsidR="00D9225A">
          <w:rPr>
            <w:rFonts w:ascii="Cambria" w:hAnsi="Cambria" w:cs="Arial"/>
            <w:sz w:val="18"/>
            <w:szCs w:val="18"/>
            <w:lang w:eastAsia="en-PH"/>
          </w:rPr>
          <w:t>___</w:t>
        </w:r>
        <w:r w:rsidR="00CF5A28">
          <w:rPr>
            <w:rFonts w:ascii="Cambria" w:hAnsi="Cambria" w:cs="Arial"/>
            <w:sz w:val="18"/>
            <w:szCs w:val="18"/>
            <w:lang w:eastAsia="en-PH"/>
          </w:rPr>
          <w:t>-</w:t>
        </w:r>
        <w:r w:rsidR="00D9225A">
          <w:rPr>
            <w:rFonts w:ascii="Cambria" w:hAnsi="Cambria" w:cs="Arial"/>
            <w:sz w:val="18"/>
            <w:szCs w:val="18"/>
            <w:lang w:eastAsia="en-PH"/>
          </w:rPr>
          <w:t>____</w:t>
        </w:r>
        <w:r w:rsidR="00CF5A28">
          <w:rPr>
            <w:rFonts w:ascii="Cambria" w:hAnsi="Cambria" w:cs="Arial"/>
            <w:sz w:val="18"/>
            <w:szCs w:val="18"/>
            <w:lang w:eastAsia="en-PH"/>
          </w:rPr>
          <w:t>-</w:t>
        </w:r>
        <w:r w:rsidR="00CF5A28" w:rsidRPr="008576B7">
          <w:rPr>
            <w:rFonts w:ascii="Cambria" w:hAnsi="Cambria" w:cs="Arial"/>
            <w:sz w:val="18"/>
            <w:szCs w:val="18"/>
            <w:lang w:eastAsia="en-PH"/>
          </w:rPr>
          <w:t>________</w:t>
        </w:r>
        <w:r w:rsidR="00CF5A28">
          <w:rPr>
            <w:rFonts w:ascii="Cambria" w:hAnsi="Cambria" w:cs="Arial"/>
            <w:sz w:val="18"/>
            <w:szCs w:val="18"/>
            <w:lang w:eastAsia="en-PH"/>
          </w:rPr>
          <w:t>___________</w:t>
        </w:r>
        <w:r w:rsidR="00CF5A28" w:rsidRPr="008576B7">
          <w:rPr>
            <w:rFonts w:ascii="Cambria" w:hAnsi="Cambria" w:cs="Arial"/>
            <w:sz w:val="18"/>
            <w:szCs w:val="18"/>
            <w:lang w:eastAsia="en-PH"/>
          </w:rPr>
          <w:t>_</w:t>
        </w:r>
      </w:p>
    </w:sdtContent>
  </w:sdt>
  <w:p w14:paraId="68A86658" w14:textId="77777777" w:rsidR="00EC1ABF" w:rsidRDefault="00EC1AB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815A7F" w14:textId="77777777" w:rsidR="00D9225A" w:rsidRDefault="00D9225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98DB4B" w14:textId="77777777" w:rsidR="00C43D89" w:rsidRDefault="00C43D89" w:rsidP="001C28CC">
      <w:r>
        <w:separator/>
      </w:r>
    </w:p>
  </w:footnote>
  <w:footnote w:type="continuationSeparator" w:id="0">
    <w:p w14:paraId="589EF59B" w14:textId="77777777" w:rsidR="00C43D89" w:rsidRDefault="00C43D89" w:rsidP="001C28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F19E5C" w14:textId="77777777" w:rsidR="00D9225A" w:rsidRDefault="00D9225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9475" w:type="dxa"/>
      <w:tblInd w:w="-432" w:type="dxa"/>
      <w:tblLook w:val="04A0" w:firstRow="1" w:lastRow="0" w:firstColumn="1" w:lastColumn="0" w:noHBand="0" w:noVBand="1"/>
    </w:tblPr>
    <w:tblGrid>
      <w:gridCol w:w="3663"/>
      <w:gridCol w:w="4394"/>
      <w:gridCol w:w="1418"/>
    </w:tblGrid>
    <w:tr w:rsidR="00AF66AE" w14:paraId="366F3150" w14:textId="77777777" w:rsidTr="00AF66AE">
      <w:trPr>
        <w:trHeight w:val="207"/>
      </w:trPr>
      <w:tc>
        <w:tcPr>
          <w:tcW w:w="3663" w:type="dxa"/>
          <w:vMerge w:val="restart"/>
          <w:tcBorders>
            <w:top w:val="double" w:sz="6" w:space="0" w:color="auto"/>
            <w:left w:val="double" w:sz="6" w:space="0" w:color="auto"/>
            <w:right w:val="double" w:sz="6" w:space="0" w:color="auto"/>
          </w:tcBorders>
        </w:tcPr>
        <w:p w14:paraId="34392625" w14:textId="77777777" w:rsidR="00AF66AE" w:rsidRDefault="00AF66AE" w:rsidP="00AF66AE">
          <w:pPr>
            <w:ind w:right="-28"/>
          </w:pPr>
          <w:r w:rsidRPr="0037214B">
            <w:rPr>
              <w:noProof/>
              <w:lang w:val="en-CA" w:eastAsia="en-CA"/>
            </w:rPr>
            <w:drawing>
              <wp:anchor distT="0" distB="0" distL="114300" distR="114300" simplePos="0" relativeHeight="251657216" behindDoc="1" locked="0" layoutInCell="1" allowOverlap="1" wp14:anchorId="48123FD5" wp14:editId="7F27A032">
                <wp:simplePos x="0" y="0"/>
                <wp:positionH relativeFrom="column">
                  <wp:posOffset>-57457</wp:posOffset>
                </wp:positionH>
                <wp:positionV relativeFrom="paragraph">
                  <wp:posOffset>72390</wp:posOffset>
                </wp:positionV>
                <wp:extent cx="2309495" cy="627380"/>
                <wp:effectExtent l="0" t="0" r="0" b="127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1" t="21276" r="33150" b="21275"/>
                        <a:stretch/>
                      </pic:blipFill>
                      <pic:spPr bwMode="auto">
                        <a:xfrm>
                          <a:off x="0" y="0"/>
                          <a:ext cx="2309495" cy="627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812" w:type="dxa"/>
          <w:gridSpan w:val="2"/>
          <w:tcBorders>
            <w:top w:val="double" w:sz="6" w:space="0" w:color="auto"/>
            <w:left w:val="double" w:sz="6" w:space="0" w:color="auto"/>
            <w:right w:val="double" w:sz="6" w:space="0" w:color="auto"/>
          </w:tcBorders>
        </w:tcPr>
        <w:p w14:paraId="0F792AE4" w14:textId="77777777" w:rsidR="00AF66AE" w:rsidRPr="0072694C" w:rsidRDefault="00AF66AE" w:rsidP="00AF66AE">
          <w:pPr>
            <w:ind w:right="-28"/>
            <w:rPr>
              <w:sz w:val="20"/>
              <w:szCs w:val="20"/>
            </w:rPr>
          </w:pPr>
          <w:r w:rsidRPr="00182D83">
            <w:rPr>
              <w:rFonts w:ascii="Cambria" w:hAnsi="Cambria"/>
              <w:sz w:val="18"/>
              <w:szCs w:val="18"/>
            </w:rPr>
            <w:t>Document Type</w:t>
          </w:r>
          <w:r w:rsidRPr="00182D83">
            <w:rPr>
              <w:rFonts w:ascii="Cambria" w:hAnsi="Cambria"/>
              <w:b/>
              <w:sz w:val="18"/>
              <w:szCs w:val="18"/>
            </w:rPr>
            <w:t>: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  </w:t>
          </w:r>
          <w:r w:rsidRPr="0076302E">
            <w:rPr>
              <w:rFonts w:ascii="Cambria" w:hAnsi="Cambria"/>
              <w:b/>
            </w:rPr>
            <w:t>Supporting Document</w:t>
          </w:r>
        </w:p>
      </w:tc>
    </w:tr>
    <w:tr w:rsidR="00AF66AE" w14:paraId="286C0924" w14:textId="77777777" w:rsidTr="00AF66AE">
      <w:trPr>
        <w:trHeight w:val="224"/>
      </w:trPr>
      <w:tc>
        <w:tcPr>
          <w:tcW w:w="3663" w:type="dxa"/>
          <w:vMerge/>
          <w:tcBorders>
            <w:left w:val="double" w:sz="6" w:space="0" w:color="auto"/>
            <w:right w:val="double" w:sz="6" w:space="0" w:color="auto"/>
          </w:tcBorders>
        </w:tcPr>
        <w:p w14:paraId="62C3A4A6" w14:textId="77777777" w:rsidR="00AF66AE" w:rsidRDefault="00AF66AE" w:rsidP="00AF66AE">
          <w:pPr>
            <w:ind w:right="-28"/>
          </w:pPr>
        </w:p>
      </w:tc>
      <w:tc>
        <w:tcPr>
          <w:tcW w:w="4394" w:type="dxa"/>
          <w:tcBorders>
            <w:left w:val="double" w:sz="6" w:space="0" w:color="auto"/>
          </w:tcBorders>
        </w:tcPr>
        <w:p w14:paraId="0690654D" w14:textId="409A0C2F" w:rsidR="00AF66AE" w:rsidRPr="0072694C" w:rsidRDefault="00AF66AE" w:rsidP="00AF66AE">
          <w:pPr>
            <w:ind w:right="-28"/>
            <w:rPr>
              <w:sz w:val="20"/>
              <w:szCs w:val="20"/>
            </w:rPr>
          </w:pPr>
          <w:r w:rsidRPr="00182D83">
            <w:rPr>
              <w:rFonts w:ascii="Cambria" w:hAnsi="Cambria"/>
              <w:sz w:val="18"/>
              <w:szCs w:val="18"/>
            </w:rPr>
            <w:t>Document No</w:t>
          </w:r>
          <w:r w:rsidRPr="00182D83">
            <w:rPr>
              <w:rFonts w:ascii="Cambria" w:hAnsi="Cambria"/>
              <w:b/>
              <w:bCs/>
              <w:sz w:val="18"/>
              <w:szCs w:val="18"/>
            </w:rPr>
            <w:t>.:</w:t>
          </w:r>
          <w:r w:rsidRPr="00182D83">
            <w:rPr>
              <w:rFonts w:ascii="Cambria" w:hAnsi="Cambria"/>
              <w:b/>
              <w:bCs/>
            </w:rPr>
            <w:t xml:space="preserve">  </w:t>
          </w:r>
          <w:r>
            <w:rPr>
              <w:rFonts w:ascii="Cambria" w:hAnsi="Cambria"/>
              <w:b/>
              <w:bCs/>
            </w:rPr>
            <w:t xml:space="preserve"> </w:t>
          </w:r>
          <w:r>
            <w:rPr>
              <w:rFonts w:ascii="Cambria" w:hAnsi="Cambria"/>
              <w:b/>
              <w:bCs/>
              <w:sz w:val="20"/>
              <w:szCs w:val="20"/>
            </w:rPr>
            <w:t xml:space="preserve">  </w:t>
          </w:r>
          <w:r w:rsidRPr="0076302E">
            <w:rPr>
              <w:rFonts w:ascii="Cambria" w:hAnsi="Cambria"/>
              <w:b/>
              <w:bCs/>
            </w:rPr>
            <w:t>FN-</w:t>
          </w:r>
          <w:r>
            <w:rPr>
              <w:rFonts w:ascii="Cambria" w:hAnsi="Cambria"/>
              <w:b/>
              <w:bCs/>
            </w:rPr>
            <w:t>FCS</w:t>
          </w:r>
          <w:r w:rsidRPr="0076302E">
            <w:rPr>
              <w:rFonts w:ascii="Cambria" w:hAnsi="Cambria"/>
              <w:b/>
              <w:bCs/>
            </w:rPr>
            <w:t>-0</w:t>
          </w:r>
          <w:r w:rsidR="0054188A">
            <w:rPr>
              <w:rFonts w:ascii="Cambria" w:hAnsi="Cambria"/>
              <w:b/>
              <w:bCs/>
            </w:rPr>
            <w:t>10</w:t>
          </w:r>
          <w:r>
            <w:rPr>
              <w:rFonts w:ascii="Cambria" w:hAnsi="Cambria"/>
              <w:b/>
              <w:bCs/>
              <w:sz w:val="20"/>
              <w:szCs w:val="20"/>
            </w:rPr>
            <w:t xml:space="preserve">                </w:t>
          </w:r>
        </w:p>
      </w:tc>
      <w:tc>
        <w:tcPr>
          <w:tcW w:w="1418" w:type="dxa"/>
          <w:tcBorders>
            <w:right w:val="double" w:sz="6" w:space="0" w:color="auto"/>
          </w:tcBorders>
        </w:tcPr>
        <w:p w14:paraId="6C8AEB26" w14:textId="77777777" w:rsidR="00AF66AE" w:rsidRPr="0072694C" w:rsidRDefault="00AF66AE" w:rsidP="00AF66AE">
          <w:pPr>
            <w:ind w:right="-28"/>
            <w:rPr>
              <w:sz w:val="20"/>
              <w:szCs w:val="20"/>
            </w:rPr>
          </w:pPr>
          <w:r w:rsidRPr="00CB5424">
            <w:rPr>
              <w:rFonts w:ascii="Cambria" w:hAnsi="Cambria"/>
              <w:sz w:val="18"/>
              <w:szCs w:val="18"/>
            </w:rPr>
            <w:t>Rev. No.:</w:t>
          </w:r>
          <w:r w:rsidRPr="00182D83">
            <w:rPr>
              <w:rFonts w:ascii="Cambria" w:hAnsi="Cambria"/>
              <w:b/>
              <w:bCs/>
            </w:rPr>
            <w:t xml:space="preserve">  </w:t>
          </w:r>
          <w:r w:rsidRPr="00D13E6C">
            <w:rPr>
              <w:rFonts w:ascii="Cambria" w:hAnsi="Cambria"/>
              <w:b/>
              <w:bCs/>
              <w:sz w:val="20"/>
              <w:szCs w:val="20"/>
            </w:rPr>
            <w:t>0</w:t>
          </w:r>
          <w:r>
            <w:rPr>
              <w:rFonts w:ascii="Cambria" w:hAnsi="Cambria"/>
              <w:b/>
              <w:bCs/>
              <w:sz w:val="20"/>
              <w:szCs w:val="20"/>
            </w:rPr>
            <w:t>0</w:t>
          </w:r>
          <w:r w:rsidRPr="001E7F48">
            <w:rPr>
              <w:rFonts w:ascii="Cambria" w:hAnsi="Cambria"/>
              <w:b/>
              <w:bCs/>
              <w:sz w:val="20"/>
              <w:szCs w:val="20"/>
            </w:rPr>
            <w:t xml:space="preserve"> </w:t>
          </w:r>
          <w:r>
            <w:rPr>
              <w:rFonts w:ascii="Cambria" w:hAnsi="Cambria"/>
              <w:b/>
              <w:bCs/>
              <w:sz w:val="20"/>
              <w:szCs w:val="20"/>
            </w:rPr>
            <w:t xml:space="preserve">                                      </w:t>
          </w:r>
        </w:p>
      </w:tc>
    </w:tr>
    <w:tr w:rsidR="00AF66AE" w14:paraId="3B4649FE" w14:textId="77777777" w:rsidTr="00AF66AE">
      <w:trPr>
        <w:trHeight w:val="224"/>
      </w:trPr>
      <w:tc>
        <w:tcPr>
          <w:tcW w:w="3663" w:type="dxa"/>
          <w:vMerge/>
          <w:tcBorders>
            <w:left w:val="double" w:sz="6" w:space="0" w:color="auto"/>
            <w:right w:val="double" w:sz="6" w:space="0" w:color="auto"/>
          </w:tcBorders>
        </w:tcPr>
        <w:p w14:paraId="53A77920" w14:textId="77777777" w:rsidR="00AF66AE" w:rsidRDefault="00AF66AE" w:rsidP="00AF66AE">
          <w:pPr>
            <w:ind w:right="-28"/>
          </w:pPr>
        </w:p>
      </w:tc>
      <w:tc>
        <w:tcPr>
          <w:tcW w:w="4394" w:type="dxa"/>
          <w:tcBorders>
            <w:left w:val="double" w:sz="6" w:space="0" w:color="auto"/>
          </w:tcBorders>
        </w:tcPr>
        <w:p w14:paraId="5ADEB2AA" w14:textId="697223EF" w:rsidR="00AF66AE" w:rsidRPr="0072694C" w:rsidRDefault="00AF66AE" w:rsidP="00AF66AE">
          <w:pPr>
            <w:ind w:right="-28"/>
            <w:rPr>
              <w:sz w:val="20"/>
              <w:szCs w:val="20"/>
            </w:rPr>
          </w:pPr>
          <w:r w:rsidRPr="00F130DF">
            <w:rPr>
              <w:rFonts w:ascii="Cambria" w:hAnsi="Cambria"/>
              <w:sz w:val="18"/>
              <w:szCs w:val="18"/>
            </w:rPr>
            <w:t xml:space="preserve">Effectivity Date:  </w:t>
          </w:r>
          <w:r>
            <w:rPr>
              <w:rFonts w:ascii="Cambria" w:hAnsi="Cambria"/>
              <w:sz w:val="18"/>
              <w:szCs w:val="18"/>
            </w:rPr>
            <w:t xml:space="preserve">  </w:t>
          </w:r>
          <w:r w:rsidR="003E0DC3">
            <w:rPr>
              <w:rFonts w:ascii="Cambria" w:hAnsi="Cambria"/>
              <w:b/>
              <w:bCs/>
              <w:sz w:val="22"/>
              <w:szCs w:val="22"/>
            </w:rPr>
            <w:t>May 2</w:t>
          </w:r>
          <w:r w:rsidR="00D0107D" w:rsidRPr="00D0107D">
            <w:rPr>
              <w:rFonts w:ascii="Cambria" w:hAnsi="Cambria"/>
              <w:b/>
              <w:bCs/>
              <w:sz w:val="22"/>
              <w:szCs w:val="22"/>
            </w:rPr>
            <w:t>,</w:t>
          </w:r>
          <w:r w:rsidRPr="00D0107D">
            <w:rPr>
              <w:rFonts w:ascii="Cambria" w:hAnsi="Cambria"/>
              <w:b/>
              <w:bCs/>
              <w:sz w:val="22"/>
              <w:szCs w:val="22"/>
            </w:rPr>
            <w:t xml:space="preserve"> 2022</w:t>
          </w:r>
        </w:p>
      </w:tc>
      <w:tc>
        <w:tcPr>
          <w:tcW w:w="1418" w:type="dxa"/>
          <w:tcBorders>
            <w:right w:val="double" w:sz="6" w:space="0" w:color="auto"/>
          </w:tcBorders>
        </w:tcPr>
        <w:p w14:paraId="2C790F22" w14:textId="77777777" w:rsidR="00AF66AE" w:rsidRPr="0072694C" w:rsidRDefault="00AF66AE" w:rsidP="00AF66AE">
          <w:pPr>
            <w:ind w:right="-28"/>
            <w:rPr>
              <w:sz w:val="20"/>
              <w:szCs w:val="20"/>
            </w:rPr>
          </w:pPr>
          <w:r w:rsidRPr="00F130DF">
            <w:rPr>
              <w:rFonts w:ascii="Cambria" w:hAnsi="Cambria"/>
              <w:sz w:val="18"/>
              <w:szCs w:val="18"/>
            </w:rPr>
            <w:t xml:space="preserve">Issue No.: </w:t>
          </w:r>
          <w:r w:rsidRPr="00D13E6C">
            <w:rPr>
              <w:rFonts w:ascii="Cambria" w:hAnsi="Cambria"/>
              <w:b/>
              <w:bCs/>
              <w:sz w:val="20"/>
              <w:szCs w:val="20"/>
            </w:rPr>
            <w:t>0</w:t>
          </w:r>
          <w:r>
            <w:rPr>
              <w:rFonts w:ascii="Cambria" w:hAnsi="Cambria"/>
              <w:b/>
              <w:bCs/>
              <w:sz w:val="20"/>
              <w:szCs w:val="20"/>
            </w:rPr>
            <w:t>1</w:t>
          </w:r>
          <w:r w:rsidRPr="00D13E6C">
            <w:rPr>
              <w:rFonts w:ascii="Cambria" w:hAnsi="Cambria"/>
              <w:b/>
              <w:sz w:val="20"/>
              <w:szCs w:val="20"/>
            </w:rPr>
            <w:t xml:space="preserve"> </w:t>
          </w:r>
          <w:r w:rsidRPr="009D07BC">
            <w:rPr>
              <w:rFonts w:ascii="Cambria" w:hAnsi="Cambria"/>
              <w:b/>
              <w:sz w:val="21"/>
              <w:szCs w:val="21"/>
            </w:rPr>
            <w:t xml:space="preserve"> </w:t>
          </w:r>
          <w:r w:rsidRPr="001E7F48">
            <w:rPr>
              <w:rFonts w:ascii="Cambria" w:hAnsi="Cambria"/>
              <w:b/>
              <w:sz w:val="20"/>
              <w:szCs w:val="20"/>
            </w:rPr>
            <w:t xml:space="preserve">   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Fonts w:ascii="Cambria" w:hAnsi="Cambria"/>
              <w:b/>
              <w:sz w:val="18"/>
              <w:szCs w:val="18"/>
            </w:rPr>
            <w:t xml:space="preserve">                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</w:t>
          </w:r>
          <w:r>
            <w:rPr>
              <w:rFonts w:ascii="Cambria" w:hAnsi="Cambria"/>
              <w:sz w:val="18"/>
              <w:szCs w:val="18"/>
            </w:rPr>
            <w:t xml:space="preserve">                                 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                                                   </w:t>
          </w:r>
          <w:r>
            <w:rPr>
              <w:rFonts w:ascii="Cambria" w:hAnsi="Cambria"/>
              <w:b/>
              <w:sz w:val="18"/>
              <w:szCs w:val="18"/>
            </w:rPr>
            <w:t xml:space="preserve">                                    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     </w:t>
          </w:r>
          <w:r>
            <w:rPr>
              <w:rFonts w:ascii="Cambria" w:hAnsi="Cambria"/>
              <w:b/>
              <w:sz w:val="18"/>
              <w:szCs w:val="18"/>
            </w:rPr>
            <w:t xml:space="preserve">                                                     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</w:t>
          </w:r>
          <w:r>
            <w:rPr>
              <w:rFonts w:ascii="Cambria" w:hAnsi="Cambria"/>
              <w:sz w:val="18"/>
              <w:szCs w:val="18"/>
            </w:rPr>
            <w:t xml:space="preserve">                   </w:t>
          </w:r>
          <w:r>
            <w:rPr>
              <w:rFonts w:ascii="Cambria" w:hAnsi="Cambria"/>
              <w:b/>
              <w:bCs/>
              <w:sz w:val="16"/>
              <w:szCs w:val="16"/>
              <w:lang w:val="en-SG"/>
            </w:rPr>
            <w:t xml:space="preserve">                      </w:t>
          </w:r>
          <w:r w:rsidRPr="00F130DF">
            <w:rPr>
              <w:rFonts w:ascii="Cambria" w:hAnsi="Cambria"/>
              <w:b/>
            </w:rPr>
            <w:t xml:space="preserve">                                             </w:t>
          </w:r>
        </w:p>
      </w:tc>
    </w:tr>
    <w:tr w:rsidR="00AF66AE" w14:paraId="03C8C3F5" w14:textId="77777777" w:rsidTr="00AF66AE">
      <w:trPr>
        <w:trHeight w:val="139"/>
      </w:trPr>
      <w:tc>
        <w:tcPr>
          <w:tcW w:w="3663" w:type="dxa"/>
          <w:vMerge/>
          <w:tcBorders>
            <w:left w:val="double" w:sz="6" w:space="0" w:color="auto"/>
            <w:bottom w:val="double" w:sz="6" w:space="0" w:color="auto"/>
            <w:right w:val="double" w:sz="6" w:space="0" w:color="auto"/>
          </w:tcBorders>
        </w:tcPr>
        <w:p w14:paraId="1291696C" w14:textId="77777777" w:rsidR="00AF66AE" w:rsidRDefault="00AF66AE" w:rsidP="00AF66AE">
          <w:pPr>
            <w:ind w:right="-28"/>
          </w:pPr>
        </w:p>
      </w:tc>
      <w:tc>
        <w:tcPr>
          <w:tcW w:w="5812" w:type="dxa"/>
          <w:gridSpan w:val="2"/>
          <w:tcBorders>
            <w:left w:val="double" w:sz="6" w:space="0" w:color="auto"/>
            <w:bottom w:val="double" w:sz="6" w:space="0" w:color="auto"/>
            <w:right w:val="double" w:sz="6" w:space="0" w:color="auto"/>
          </w:tcBorders>
        </w:tcPr>
        <w:p w14:paraId="6F860708" w14:textId="55F46167" w:rsidR="00AF66AE" w:rsidRPr="00B96DE6" w:rsidRDefault="00AF66AE" w:rsidP="00AF66AE">
          <w:pPr>
            <w:pStyle w:val="NoSpacing"/>
            <w:rPr>
              <w:rFonts w:ascii="Cambria" w:hAnsi="Cambria"/>
              <w:b/>
            </w:rPr>
          </w:pPr>
          <w:r>
            <w:rPr>
              <w:rFonts w:ascii="Cambria" w:hAnsi="Cambria"/>
              <w:sz w:val="18"/>
              <w:szCs w:val="18"/>
            </w:rPr>
            <w:t>Document Title</w:t>
          </w:r>
          <w:r w:rsidRPr="00F130DF">
            <w:rPr>
              <w:rFonts w:ascii="Cambria" w:hAnsi="Cambria"/>
              <w:sz w:val="18"/>
              <w:szCs w:val="18"/>
            </w:rPr>
            <w:t>:</w:t>
          </w:r>
          <w:r>
            <w:rPr>
              <w:rFonts w:ascii="Cambria" w:hAnsi="Cambria"/>
              <w:sz w:val="18"/>
              <w:szCs w:val="18"/>
            </w:rPr>
            <w:t xml:space="preserve"> </w:t>
          </w:r>
          <w:r w:rsidR="003E0DC3" w:rsidRPr="00216539">
            <w:rPr>
              <w:rFonts w:ascii="Cambria" w:hAnsi="Cambria"/>
              <w:b/>
            </w:rPr>
            <w:t xml:space="preserve">Request Form </w:t>
          </w:r>
          <w:r w:rsidR="003E0DC3">
            <w:rPr>
              <w:rFonts w:ascii="Cambria" w:hAnsi="Cambria"/>
              <w:b/>
            </w:rPr>
            <w:t>f</w:t>
          </w:r>
          <w:r w:rsidR="003E0DC3" w:rsidRPr="00216539">
            <w:rPr>
              <w:rFonts w:ascii="Cambria" w:hAnsi="Cambria"/>
              <w:b/>
            </w:rPr>
            <w:t xml:space="preserve">or Health Certificate </w:t>
          </w:r>
          <w:r w:rsidR="003E0DC3">
            <w:rPr>
              <w:rFonts w:ascii="Cambria" w:hAnsi="Cambria"/>
              <w:b/>
            </w:rPr>
            <w:t xml:space="preserve">of </w:t>
          </w:r>
          <w:r w:rsidR="003E0DC3" w:rsidRPr="00216539">
            <w:rPr>
              <w:rFonts w:ascii="Cambria" w:hAnsi="Cambria"/>
              <w:b/>
            </w:rPr>
            <w:t>L</w:t>
          </w:r>
          <w:r w:rsidR="003E0DC3">
            <w:rPr>
              <w:rFonts w:ascii="Cambria" w:hAnsi="Cambria"/>
              <w:b/>
            </w:rPr>
            <w:t xml:space="preserve">ive </w:t>
          </w:r>
          <w:r w:rsidR="003E0DC3" w:rsidRPr="00216539">
            <w:rPr>
              <w:rFonts w:ascii="Cambria" w:hAnsi="Cambria"/>
              <w:b/>
            </w:rPr>
            <w:t>T</w:t>
          </w:r>
          <w:r w:rsidR="003E0DC3">
            <w:rPr>
              <w:rFonts w:ascii="Cambria" w:hAnsi="Cambria"/>
              <w:b/>
            </w:rPr>
            <w:t xml:space="preserve">ropical </w:t>
          </w:r>
          <w:r w:rsidR="003E0DC3" w:rsidRPr="00216539">
            <w:rPr>
              <w:rFonts w:ascii="Cambria" w:hAnsi="Cambria"/>
              <w:b/>
            </w:rPr>
            <w:t>F</w:t>
          </w:r>
          <w:r w:rsidR="003E0DC3">
            <w:rPr>
              <w:rFonts w:ascii="Cambria" w:hAnsi="Cambria"/>
              <w:b/>
            </w:rPr>
            <w:t>ish</w:t>
          </w:r>
        </w:p>
      </w:tc>
    </w:tr>
  </w:tbl>
  <w:p w14:paraId="57BA0B25" w14:textId="77777777" w:rsidR="00AF66AE" w:rsidRDefault="00AF66A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178E1" w14:textId="77777777" w:rsidR="00D9225A" w:rsidRDefault="00D9225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CB0E5E"/>
    <w:multiLevelType w:val="hybridMultilevel"/>
    <w:tmpl w:val="81AAF580"/>
    <w:lvl w:ilvl="0" w:tplc="CF5A6C4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4C63F5"/>
    <w:multiLevelType w:val="hybridMultilevel"/>
    <w:tmpl w:val="B2E8E9B4"/>
    <w:lvl w:ilvl="0" w:tplc="1B6C784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6E217C"/>
    <w:multiLevelType w:val="hybridMultilevel"/>
    <w:tmpl w:val="84E0085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BB84112"/>
    <w:multiLevelType w:val="hybridMultilevel"/>
    <w:tmpl w:val="46105A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18136F"/>
    <w:multiLevelType w:val="hybridMultilevel"/>
    <w:tmpl w:val="DCEE3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0C7989"/>
    <w:multiLevelType w:val="hybridMultilevel"/>
    <w:tmpl w:val="9FBC91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3F27A0"/>
    <w:multiLevelType w:val="hybridMultilevel"/>
    <w:tmpl w:val="13669F72"/>
    <w:lvl w:ilvl="0" w:tplc="68CAABB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42E5326"/>
    <w:multiLevelType w:val="hybridMultilevel"/>
    <w:tmpl w:val="2250DF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0AD05BD"/>
    <w:multiLevelType w:val="hybridMultilevel"/>
    <w:tmpl w:val="3A8A4CB0"/>
    <w:lvl w:ilvl="0" w:tplc="52C24D1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264521"/>
    <w:multiLevelType w:val="hybridMultilevel"/>
    <w:tmpl w:val="3B3254B4"/>
    <w:lvl w:ilvl="0" w:tplc="E52C60A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DBF001F"/>
    <w:multiLevelType w:val="hybridMultilevel"/>
    <w:tmpl w:val="CB9A9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6D2235A"/>
    <w:multiLevelType w:val="hybridMultilevel"/>
    <w:tmpl w:val="CFA226D2"/>
    <w:lvl w:ilvl="0" w:tplc="F88CC43C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2">
    <w:nsid w:val="7B960DA8"/>
    <w:multiLevelType w:val="hybridMultilevel"/>
    <w:tmpl w:val="A24A6FA4"/>
    <w:lvl w:ilvl="0" w:tplc="7C88CFA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D1E4CC9"/>
    <w:multiLevelType w:val="hybridMultilevel"/>
    <w:tmpl w:val="F8AA1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0"/>
  </w:num>
  <w:num w:numId="4">
    <w:abstractNumId w:val="5"/>
  </w:num>
  <w:num w:numId="5">
    <w:abstractNumId w:val="13"/>
  </w:num>
  <w:num w:numId="6">
    <w:abstractNumId w:val="6"/>
  </w:num>
  <w:num w:numId="7">
    <w:abstractNumId w:val="0"/>
  </w:num>
  <w:num w:numId="8">
    <w:abstractNumId w:val="8"/>
  </w:num>
  <w:num w:numId="9">
    <w:abstractNumId w:val="4"/>
  </w:num>
  <w:num w:numId="10">
    <w:abstractNumId w:val="11"/>
  </w:num>
  <w:num w:numId="11">
    <w:abstractNumId w:val="2"/>
  </w:num>
  <w:num w:numId="12">
    <w:abstractNumId w:val="9"/>
  </w:num>
  <w:num w:numId="13">
    <w:abstractNumId w:val="1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DSxNDOysDQ2MTFW0lEKTi0uzszPAykwrgUA2q+3VCwAAAA="/>
  </w:docVars>
  <w:rsids>
    <w:rsidRoot w:val="0072795C"/>
    <w:rsid w:val="00014628"/>
    <w:rsid w:val="00111DC0"/>
    <w:rsid w:val="00127B10"/>
    <w:rsid w:val="00175E31"/>
    <w:rsid w:val="001C28CC"/>
    <w:rsid w:val="00216539"/>
    <w:rsid w:val="00287380"/>
    <w:rsid w:val="002F34F4"/>
    <w:rsid w:val="003171D9"/>
    <w:rsid w:val="0034584B"/>
    <w:rsid w:val="00354E3C"/>
    <w:rsid w:val="00367A3F"/>
    <w:rsid w:val="00374162"/>
    <w:rsid w:val="003B1476"/>
    <w:rsid w:val="003D3C07"/>
    <w:rsid w:val="003E0DC3"/>
    <w:rsid w:val="00401772"/>
    <w:rsid w:val="0041194B"/>
    <w:rsid w:val="00417B16"/>
    <w:rsid w:val="00444672"/>
    <w:rsid w:val="00453AE2"/>
    <w:rsid w:val="00454576"/>
    <w:rsid w:val="004D020C"/>
    <w:rsid w:val="004E268A"/>
    <w:rsid w:val="00512262"/>
    <w:rsid w:val="0054188A"/>
    <w:rsid w:val="00587A0E"/>
    <w:rsid w:val="005C17C7"/>
    <w:rsid w:val="0061748F"/>
    <w:rsid w:val="00622BD0"/>
    <w:rsid w:val="00625E37"/>
    <w:rsid w:val="00651D84"/>
    <w:rsid w:val="006647AA"/>
    <w:rsid w:val="00665936"/>
    <w:rsid w:val="00694B6D"/>
    <w:rsid w:val="006D2ABF"/>
    <w:rsid w:val="0072795C"/>
    <w:rsid w:val="007477A3"/>
    <w:rsid w:val="00747D2A"/>
    <w:rsid w:val="00761B52"/>
    <w:rsid w:val="0076760C"/>
    <w:rsid w:val="007E0EDF"/>
    <w:rsid w:val="00824CA2"/>
    <w:rsid w:val="0082616C"/>
    <w:rsid w:val="00832F13"/>
    <w:rsid w:val="00833DA6"/>
    <w:rsid w:val="008736B2"/>
    <w:rsid w:val="008978D9"/>
    <w:rsid w:val="008B4BAD"/>
    <w:rsid w:val="009A66B0"/>
    <w:rsid w:val="009C6FB6"/>
    <w:rsid w:val="00A47C5A"/>
    <w:rsid w:val="00A779A2"/>
    <w:rsid w:val="00A82542"/>
    <w:rsid w:val="00AA2861"/>
    <w:rsid w:val="00AF66AE"/>
    <w:rsid w:val="00B42625"/>
    <w:rsid w:val="00B51705"/>
    <w:rsid w:val="00B556D2"/>
    <w:rsid w:val="00B92914"/>
    <w:rsid w:val="00C15A0C"/>
    <w:rsid w:val="00C43D89"/>
    <w:rsid w:val="00C61004"/>
    <w:rsid w:val="00C62962"/>
    <w:rsid w:val="00CF414F"/>
    <w:rsid w:val="00CF5A28"/>
    <w:rsid w:val="00D0107D"/>
    <w:rsid w:val="00D23180"/>
    <w:rsid w:val="00D47578"/>
    <w:rsid w:val="00D9225A"/>
    <w:rsid w:val="00DF100A"/>
    <w:rsid w:val="00E801DC"/>
    <w:rsid w:val="00EA0AFE"/>
    <w:rsid w:val="00EB5E94"/>
    <w:rsid w:val="00EC1ABF"/>
    <w:rsid w:val="00ED4BF0"/>
    <w:rsid w:val="00F04093"/>
    <w:rsid w:val="00F32A8C"/>
    <w:rsid w:val="00FA324E"/>
    <w:rsid w:val="00FA3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A9E216"/>
  <w15:docId w15:val="{29E1416E-B3EC-407D-B913-9CBB4A7CC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next w:val="Normal"/>
    <w:qFormat/>
    <w:rsid w:val="003171D9"/>
    <w:pPr>
      <w:keepNext/>
      <w:outlineLvl w:val="3"/>
    </w:pPr>
    <w:rPr>
      <w:b/>
      <w:bCs/>
      <w:color w:val="00008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A324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1194B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41194B"/>
    <w:pPr>
      <w:ind w:left="720"/>
      <w:contextualSpacing/>
    </w:pPr>
  </w:style>
  <w:style w:type="table" w:styleId="TableGrid">
    <w:name w:val="Table Grid"/>
    <w:basedOn w:val="TableNormal"/>
    <w:uiPriority w:val="39"/>
    <w:rsid w:val="00CF414F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C28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8C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C28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8C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8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97</Words>
  <Characters>533</Characters>
  <Application>Microsoft Office Word</Application>
  <DocSecurity>0</DocSecurity>
  <Lines>8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FAR-FRMP</Company>
  <LinksUpToDate>false</LinksUpToDate>
  <CharactersWithSpaces>8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edesma</dc:creator>
  <cp:lastModifiedBy>AJ</cp:lastModifiedBy>
  <cp:revision>16</cp:revision>
  <cp:lastPrinted>2022-02-07T01:34:00Z</cp:lastPrinted>
  <dcterms:created xsi:type="dcterms:W3CDTF">2022-02-07T03:14:00Z</dcterms:created>
  <dcterms:modified xsi:type="dcterms:W3CDTF">2022-11-22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1f02f6d5b45ac866b9e1ffdfbb83b5411fc81e94859b0979361ae812de5bd8</vt:lpwstr>
  </property>
</Properties>
</file>